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13a8b42</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8a5d7137-a7e9-42cd-a3d7-b733bf7b5a4a"/>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13Z</dcterms:created>
  <dcterms:modified xsi:type="dcterms:W3CDTF">2023-06-27T13: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